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ia Novak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vak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7 Forest Avenu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novakovic@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750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n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